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0481" w:rsidRDefault="007D0481" w:rsidP="00F819A5">
      <w:r>
        <w:t>１</w:t>
      </w:r>
      <w:r w:rsidR="00E6050A">
        <w:rPr>
          <w:rFonts w:hint="eastAsia"/>
        </w:rPr>
        <w:t>．</w:t>
      </w:r>
      <w:r>
        <w:t>学会賞候補者</w:t>
      </w:r>
    </w:p>
    <w:p w:rsidR="00F61E00" w:rsidRDefault="007D0481" w:rsidP="00F819A5">
      <w:r>
        <w:t xml:space="preserve">　　　　</w:t>
      </w:r>
    </w:p>
    <w:p w:rsidR="007D0481" w:rsidRDefault="007D0481" w:rsidP="00F61E00">
      <w:pPr>
        <w:ind w:firstLineChars="400" w:firstLine="840"/>
      </w:pPr>
      <w:r>
        <w:t>氏名：</w:t>
      </w:r>
    </w:p>
    <w:p w:rsidR="007D0481" w:rsidRDefault="007D0481" w:rsidP="00F819A5"/>
    <w:p w:rsidR="007D0481" w:rsidRDefault="007D0481" w:rsidP="00F819A5">
      <w:r>
        <w:t xml:space="preserve">　　　　所属：</w:t>
      </w:r>
    </w:p>
    <w:p w:rsidR="007D0481" w:rsidRDefault="007D0481" w:rsidP="00F819A5"/>
    <w:p w:rsidR="007D0481" w:rsidRDefault="007D0481" w:rsidP="00F819A5">
      <w:r>
        <w:t>２</w:t>
      </w:r>
      <w:r w:rsidR="00E6050A">
        <w:rPr>
          <w:rFonts w:hint="eastAsia"/>
        </w:rPr>
        <w:t>．</w:t>
      </w:r>
      <w:r>
        <w:t>推薦者</w:t>
      </w:r>
    </w:p>
    <w:p w:rsidR="00F61E00" w:rsidRDefault="007D0481" w:rsidP="00F819A5">
      <w:r>
        <w:t xml:space="preserve">　　　　</w:t>
      </w:r>
    </w:p>
    <w:p w:rsidR="007D0481" w:rsidRDefault="007D0481" w:rsidP="00F61E00">
      <w:pPr>
        <w:ind w:firstLineChars="400" w:firstLine="840"/>
      </w:pPr>
      <w:r>
        <w:t>氏名：</w:t>
      </w:r>
    </w:p>
    <w:p w:rsidR="007D0481" w:rsidRDefault="007D0481" w:rsidP="00F819A5"/>
    <w:p w:rsidR="007D0481" w:rsidRDefault="007D0481" w:rsidP="00F819A5">
      <w:r>
        <w:t xml:space="preserve">　　　　所属：</w:t>
      </w:r>
    </w:p>
    <w:p w:rsidR="007D0481" w:rsidRDefault="007D0481" w:rsidP="00F819A5"/>
    <w:p w:rsidR="007D0481" w:rsidRPr="00071125" w:rsidRDefault="007D0481" w:rsidP="00F819A5">
      <w:r>
        <w:t>３</w:t>
      </w:r>
      <w:r w:rsidR="00E6050A">
        <w:rPr>
          <w:rFonts w:hint="eastAsia"/>
        </w:rPr>
        <w:t>．</w:t>
      </w:r>
      <w:r>
        <w:t>推薦理由（推薦理由と業績、その他）</w:t>
      </w:r>
      <w:r w:rsidR="00E6050A" w:rsidRPr="00071125">
        <w:rPr>
          <w:rFonts w:hint="eastAsia"/>
        </w:rPr>
        <w:t>（</w:t>
      </w:r>
      <w:r w:rsidR="00E6050A" w:rsidRPr="00071125">
        <w:rPr>
          <w:rFonts w:hint="eastAsia"/>
        </w:rPr>
        <w:t>6</w:t>
      </w:r>
      <w:r w:rsidR="00E6050A" w:rsidRPr="00071125">
        <w:t>00-800</w:t>
      </w:r>
      <w:r w:rsidR="00E6050A" w:rsidRPr="00071125">
        <w:rPr>
          <w:rFonts w:hint="eastAsia"/>
        </w:rPr>
        <w:t>字程度）</w:t>
      </w:r>
    </w:p>
    <w:p w:rsidR="00D33724" w:rsidRPr="00D33724" w:rsidRDefault="00D33724" w:rsidP="00F819A5"/>
    <w:sectPr w:rsidR="00D33724" w:rsidRPr="00D33724" w:rsidSect="00AB58C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6DC9" w:rsidRDefault="00D56DC9" w:rsidP="00F61E00">
      <w:r>
        <w:separator/>
      </w:r>
    </w:p>
  </w:endnote>
  <w:endnote w:type="continuationSeparator" w:id="0">
    <w:p w:rsidR="00D56DC9" w:rsidRDefault="00D56DC9" w:rsidP="00F61E0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6DC9" w:rsidRDefault="00D56DC9" w:rsidP="00F61E00">
      <w:r>
        <w:separator/>
      </w:r>
    </w:p>
  </w:footnote>
  <w:footnote w:type="continuationSeparator" w:id="0">
    <w:p w:rsidR="00D56DC9" w:rsidRDefault="00D56DC9" w:rsidP="00F61E0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B74B2"/>
    <w:multiLevelType w:val="hybridMultilevel"/>
    <w:tmpl w:val="545227F4"/>
    <w:lvl w:ilvl="0" w:tplc="8398E12E">
      <w:numFmt w:val="bullet"/>
      <w:lvlText w:val="★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5122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jczNjA3twQyjCwtDJR0lIJTi4sz8/NACgxrATAdmAUsAAAA"/>
  </w:docVars>
  <w:rsids>
    <w:rsidRoot w:val="00F819A5"/>
    <w:rsid w:val="00000973"/>
    <w:rsid w:val="0000608D"/>
    <w:rsid w:val="000115A3"/>
    <w:rsid w:val="00014AF0"/>
    <w:rsid w:val="000270DE"/>
    <w:rsid w:val="00027D4A"/>
    <w:rsid w:val="00031257"/>
    <w:rsid w:val="00032CB1"/>
    <w:rsid w:val="00033320"/>
    <w:rsid w:val="00033CF2"/>
    <w:rsid w:val="000351D6"/>
    <w:rsid w:val="00041E8C"/>
    <w:rsid w:val="000462D0"/>
    <w:rsid w:val="000463EB"/>
    <w:rsid w:val="00047A3E"/>
    <w:rsid w:val="000515D8"/>
    <w:rsid w:val="00051AF8"/>
    <w:rsid w:val="00054188"/>
    <w:rsid w:val="00057A9E"/>
    <w:rsid w:val="000617C0"/>
    <w:rsid w:val="00063515"/>
    <w:rsid w:val="00063B4D"/>
    <w:rsid w:val="000700D5"/>
    <w:rsid w:val="00070197"/>
    <w:rsid w:val="00070826"/>
    <w:rsid w:val="00071125"/>
    <w:rsid w:val="0007369F"/>
    <w:rsid w:val="0007416B"/>
    <w:rsid w:val="00081B65"/>
    <w:rsid w:val="000835FE"/>
    <w:rsid w:val="00084394"/>
    <w:rsid w:val="0008549E"/>
    <w:rsid w:val="00086AC5"/>
    <w:rsid w:val="000975AC"/>
    <w:rsid w:val="00097718"/>
    <w:rsid w:val="000A1EC3"/>
    <w:rsid w:val="000A32E3"/>
    <w:rsid w:val="000B00C1"/>
    <w:rsid w:val="000B3EC7"/>
    <w:rsid w:val="000B5944"/>
    <w:rsid w:val="000C771B"/>
    <w:rsid w:val="000D06FE"/>
    <w:rsid w:val="000D2521"/>
    <w:rsid w:val="000D2839"/>
    <w:rsid w:val="000D5155"/>
    <w:rsid w:val="000D55AE"/>
    <w:rsid w:val="000E3433"/>
    <w:rsid w:val="000E3D43"/>
    <w:rsid w:val="000E5F5B"/>
    <w:rsid w:val="000E7B6C"/>
    <w:rsid w:val="000F68DA"/>
    <w:rsid w:val="00102704"/>
    <w:rsid w:val="00111246"/>
    <w:rsid w:val="001121DF"/>
    <w:rsid w:val="00114239"/>
    <w:rsid w:val="00114C24"/>
    <w:rsid w:val="00114C81"/>
    <w:rsid w:val="00116726"/>
    <w:rsid w:val="00122883"/>
    <w:rsid w:val="00127928"/>
    <w:rsid w:val="00134663"/>
    <w:rsid w:val="00137928"/>
    <w:rsid w:val="00142791"/>
    <w:rsid w:val="00147E2D"/>
    <w:rsid w:val="00151C76"/>
    <w:rsid w:val="001765A8"/>
    <w:rsid w:val="001814DB"/>
    <w:rsid w:val="00183A6A"/>
    <w:rsid w:val="00183DA1"/>
    <w:rsid w:val="00191FAF"/>
    <w:rsid w:val="0019272A"/>
    <w:rsid w:val="001936C6"/>
    <w:rsid w:val="00196C3F"/>
    <w:rsid w:val="001A36FF"/>
    <w:rsid w:val="001A6C01"/>
    <w:rsid w:val="001B2E27"/>
    <w:rsid w:val="001B3877"/>
    <w:rsid w:val="001B7600"/>
    <w:rsid w:val="001C09FB"/>
    <w:rsid w:val="001C2CA2"/>
    <w:rsid w:val="001C7495"/>
    <w:rsid w:val="001D09FF"/>
    <w:rsid w:val="001D74B3"/>
    <w:rsid w:val="001E094F"/>
    <w:rsid w:val="001E1501"/>
    <w:rsid w:val="001E2660"/>
    <w:rsid w:val="001E298E"/>
    <w:rsid w:val="001E4EB9"/>
    <w:rsid w:val="001F1F5F"/>
    <w:rsid w:val="001F3512"/>
    <w:rsid w:val="001F6D6F"/>
    <w:rsid w:val="00200137"/>
    <w:rsid w:val="002008F3"/>
    <w:rsid w:val="00211F0F"/>
    <w:rsid w:val="0021687E"/>
    <w:rsid w:val="00220002"/>
    <w:rsid w:val="002242C9"/>
    <w:rsid w:val="0022663D"/>
    <w:rsid w:val="0023240A"/>
    <w:rsid w:val="0024196B"/>
    <w:rsid w:val="00254CD8"/>
    <w:rsid w:val="002618B6"/>
    <w:rsid w:val="00263E93"/>
    <w:rsid w:val="002666C1"/>
    <w:rsid w:val="002678BD"/>
    <w:rsid w:val="002702CF"/>
    <w:rsid w:val="00270AF4"/>
    <w:rsid w:val="00271450"/>
    <w:rsid w:val="002722A1"/>
    <w:rsid w:val="00276467"/>
    <w:rsid w:val="002814BA"/>
    <w:rsid w:val="00286352"/>
    <w:rsid w:val="00286975"/>
    <w:rsid w:val="00286C85"/>
    <w:rsid w:val="00291B43"/>
    <w:rsid w:val="002974D3"/>
    <w:rsid w:val="002B0CD3"/>
    <w:rsid w:val="002B2B24"/>
    <w:rsid w:val="002B31A8"/>
    <w:rsid w:val="002C34B4"/>
    <w:rsid w:val="002C460A"/>
    <w:rsid w:val="002C5407"/>
    <w:rsid w:val="002D31A3"/>
    <w:rsid w:val="002D6F6F"/>
    <w:rsid w:val="002D70C3"/>
    <w:rsid w:val="002E1499"/>
    <w:rsid w:val="002E219C"/>
    <w:rsid w:val="002E40E9"/>
    <w:rsid w:val="002E45F8"/>
    <w:rsid w:val="002E6444"/>
    <w:rsid w:val="002F5EF2"/>
    <w:rsid w:val="002F7B84"/>
    <w:rsid w:val="0030099A"/>
    <w:rsid w:val="00300F5C"/>
    <w:rsid w:val="00307F1E"/>
    <w:rsid w:val="00313030"/>
    <w:rsid w:val="0031439A"/>
    <w:rsid w:val="00315F57"/>
    <w:rsid w:val="003221A8"/>
    <w:rsid w:val="00325985"/>
    <w:rsid w:val="00327AF0"/>
    <w:rsid w:val="003318C2"/>
    <w:rsid w:val="0033462C"/>
    <w:rsid w:val="003358EF"/>
    <w:rsid w:val="00335A6D"/>
    <w:rsid w:val="003439F2"/>
    <w:rsid w:val="003467FA"/>
    <w:rsid w:val="003476B6"/>
    <w:rsid w:val="003509C9"/>
    <w:rsid w:val="00354037"/>
    <w:rsid w:val="00355C6D"/>
    <w:rsid w:val="00356F49"/>
    <w:rsid w:val="00357A3A"/>
    <w:rsid w:val="00360AA6"/>
    <w:rsid w:val="00364663"/>
    <w:rsid w:val="00365901"/>
    <w:rsid w:val="003718C9"/>
    <w:rsid w:val="0037433A"/>
    <w:rsid w:val="00377BD1"/>
    <w:rsid w:val="00381AB3"/>
    <w:rsid w:val="00381F12"/>
    <w:rsid w:val="00385FE1"/>
    <w:rsid w:val="00386281"/>
    <w:rsid w:val="00394C5C"/>
    <w:rsid w:val="00396D98"/>
    <w:rsid w:val="003A3C8A"/>
    <w:rsid w:val="003A5ED2"/>
    <w:rsid w:val="003A6140"/>
    <w:rsid w:val="003A6230"/>
    <w:rsid w:val="003A67E5"/>
    <w:rsid w:val="003B101F"/>
    <w:rsid w:val="003B12D6"/>
    <w:rsid w:val="003C1DFC"/>
    <w:rsid w:val="003C4EF1"/>
    <w:rsid w:val="003C7472"/>
    <w:rsid w:val="003D1953"/>
    <w:rsid w:val="003D403D"/>
    <w:rsid w:val="003D6DD6"/>
    <w:rsid w:val="003E0178"/>
    <w:rsid w:val="003E6BE8"/>
    <w:rsid w:val="003F0712"/>
    <w:rsid w:val="003F3A63"/>
    <w:rsid w:val="003F64CF"/>
    <w:rsid w:val="004000DF"/>
    <w:rsid w:val="004029FC"/>
    <w:rsid w:val="00407CDA"/>
    <w:rsid w:val="00413998"/>
    <w:rsid w:val="00417ED7"/>
    <w:rsid w:val="0042746C"/>
    <w:rsid w:val="00430FC8"/>
    <w:rsid w:val="00432ECD"/>
    <w:rsid w:val="00434076"/>
    <w:rsid w:val="00435C35"/>
    <w:rsid w:val="00440D8A"/>
    <w:rsid w:val="00441C15"/>
    <w:rsid w:val="004422D7"/>
    <w:rsid w:val="004445E9"/>
    <w:rsid w:val="00450CEB"/>
    <w:rsid w:val="00451715"/>
    <w:rsid w:val="004531D9"/>
    <w:rsid w:val="0045353B"/>
    <w:rsid w:val="00453F6A"/>
    <w:rsid w:val="00454230"/>
    <w:rsid w:val="00456651"/>
    <w:rsid w:val="004604D8"/>
    <w:rsid w:val="0046356A"/>
    <w:rsid w:val="004804AF"/>
    <w:rsid w:val="00482C07"/>
    <w:rsid w:val="00483F79"/>
    <w:rsid w:val="004846B3"/>
    <w:rsid w:val="00490945"/>
    <w:rsid w:val="00491A66"/>
    <w:rsid w:val="0049226B"/>
    <w:rsid w:val="00494A54"/>
    <w:rsid w:val="0049718E"/>
    <w:rsid w:val="004A3633"/>
    <w:rsid w:val="004A3EF8"/>
    <w:rsid w:val="004A6B26"/>
    <w:rsid w:val="004B046F"/>
    <w:rsid w:val="004B1E8E"/>
    <w:rsid w:val="004B204B"/>
    <w:rsid w:val="004B2A09"/>
    <w:rsid w:val="004C3A18"/>
    <w:rsid w:val="004D0FF7"/>
    <w:rsid w:val="004D6C55"/>
    <w:rsid w:val="004D7860"/>
    <w:rsid w:val="004E1343"/>
    <w:rsid w:val="004E28DB"/>
    <w:rsid w:val="004E5435"/>
    <w:rsid w:val="004E677F"/>
    <w:rsid w:val="004F4AEC"/>
    <w:rsid w:val="004F6071"/>
    <w:rsid w:val="00503095"/>
    <w:rsid w:val="005109D2"/>
    <w:rsid w:val="005119B7"/>
    <w:rsid w:val="00521C1F"/>
    <w:rsid w:val="0052443A"/>
    <w:rsid w:val="00525AF9"/>
    <w:rsid w:val="00527532"/>
    <w:rsid w:val="005276D8"/>
    <w:rsid w:val="0053040B"/>
    <w:rsid w:val="005346BA"/>
    <w:rsid w:val="00537519"/>
    <w:rsid w:val="00537BF8"/>
    <w:rsid w:val="00542C71"/>
    <w:rsid w:val="0055177E"/>
    <w:rsid w:val="0055254B"/>
    <w:rsid w:val="005529E7"/>
    <w:rsid w:val="00553008"/>
    <w:rsid w:val="00557295"/>
    <w:rsid w:val="00557C19"/>
    <w:rsid w:val="00561815"/>
    <w:rsid w:val="005624A7"/>
    <w:rsid w:val="005638D4"/>
    <w:rsid w:val="00565A67"/>
    <w:rsid w:val="005809ED"/>
    <w:rsid w:val="00590809"/>
    <w:rsid w:val="005977A1"/>
    <w:rsid w:val="005A29BB"/>
    <w:rsid w:val="005A3083"/>
    <w:rsid w:val="005B16CB"/>
    <w:rsid w:val="005B3337"/>
    <w:rsid w:val="005B3686"/>
    <w:rsid w:val="005B60A7"/>
    <w:rsid w:val="005C1311"/>
    <w:rsid w:val="005C478D"/>
    <w:rsid w:val="005C5A6B"/>
    <w:rsid w:val="005C626F"/>
    <w:rsid w:val="005C6B89"/>
    <w:rsid w:val="005C754F"/>
    <w:rsid w:val="005C7B30"/>
    <w:rsid w:val="005D172D"/>
    <w:rsid w:val="005D3B3A"/>
    <w:rsid w:val="005D5622"/>
    <w:rsid w:val="005D6FF9"/>
    <w:rsid w:val="005E01D2"/>
    <w:rsid w:val="005E04DB"/>
    <w:rsid w:val="005E17CF"/>
    <w:rsid w:val="005F4691"/>
    <w:rsid w:val="005F62A6"/>
    <w:rsid w:val="005F65F9"/>
    <w:rsid w:val="005F7A07"/>
    <w:rsid w:val="0060141C"/>
    <w:rsid w:val="006105DD"/>
    <w:rsid w:val="00612994"/>
    <w:rsid w:val="00626576"/>
    <w:rsid w:val="00626736"/>
    <w:rsid w:val="0063085F"/>
    <w:rsid w:val="0063205B"/>
    <w:rsid w:val="006346A0"/>
    <w:rsid w:val="0064079C"/>
    <w:rsid w:val="00641198"/>
    <w:rsid w:val="00646C99"/>
    <w:rsid w:val="00651F01"/>
    <w:rsid w:val="006527BC"/>
    <w:rsid w:val="006532A6"/>
    <w:rsid w:val="006632B1"/>
    <w:rsid w:val="006657F6"/>
    <w:rsid w:val="00666A10"/>
    <w:rsid w:val="006732F8"/>
    <w:rsid w:val="00673CE7"/>
    <w:rsid w:val="00682E1A"/>
    <w:rsid w:val="00684065"/>
    <w:rsid w:val="00686344"/>
    <w:rsid w:val="00696055"/>
    <w:rsid w:val="006A29E2"/>
    <w:rsid w:val="006A408F"/>
    <w:rsid w:val="006A451B"/>
    <w:rsid w:val="006A5CC3"/>
    <w:rsid w:val="006B20FD"/>
    <w:rsid w:val="006B4A8E"/>
    <w:rsid w:val="006B4B6D"/>
    <w:rsid w:val="006B5115"/>
    <w:rsid w:val="006B5ECB"/>
    <w:rsid w:val="006B6195"/>
    <w:rsid w:val="006B798F"/>
    <w:rsid w:val="006E0819"/>
    <w:rsid w:val="006E23CF"/>
    <w:rsid w:val="006E55AB"/>
    <w:rsid w:val="006E7D48"/>
    <w:rsid w:val="006F2257"/>
    <w:rsid w:val="006F48FE"/>
    <w:rsid w:val="006F596F"/>
    <w:rsid w:val="007049BF"/>
    <w:rsid w:val="007140FF"/>
    <w:rsid w:val="00722930"/>
    <w:rsid w:val="0072482B"/>
    <w:rsid w:val="007255E3"/>
    <w:rsid w:val="00730D71"/>
    <w:rsid w:val="00730FAA"/>
    <w:rsid w:val="007334FB"/>
    <w:rsid w:val="00733C10"/>
    <w:rsid w:val="00743E14"/>
    <w:rsid w:val="00746CBA"/>
    <w:rsid w:val="007478B8"/>
    <w:rsid w:val="00751976"/>
    <w:rsid w:val="00755471"/>
    <w:rsid w:val="00755A17"/>
    <w:rsid w:val="00755D98"/>
    <w:rsid w:val="00757926"/>
    <w:rsid w:val="00757EAE"/>
    <w:rsid w:val="007604E7"/>
    <w:rsid w:val="0076081D"/>
    <w:rsid w:val="00760D94"/>
    <w:rsid w:val="00761080"/>
    <w:rsid w:val="00761FD4"/>
    <w:rsid w:val="0076626D"/>
    <w:rsid w:val="00772F1C"/>
    <w:rsid w:val="00775689"/>
    <w:rsid w:val="00775C59"/>
    <w:rsid w:val="00781404"/>
    <w:rsid w:val="00783410"/>
    <w:rsid w:val="007837E4"/>
    <w:rsid w:val="007862E9"/>
    <w:rsid w:val="00786ABE"/>
    <w:rsid w:val="00786B15"/>
    <w:rsid w:val="00792CCF"/>
    <w:rsid w:val="00794B15"/>
    <w:rsid w:val="007A1A06"/>
    <w:rsid w:val="007A370A"/>
    <w:rsid w:val="007C5FF1"/>
    <w:rsid w:val="007C66C5"/>
    <w:rsid w:val="007D0481"/>
    <w:rsid w:val="007D0D70"/>
    <w:rsid w:val="007D52B7"/>
    <w:rsid w:val="007D57B2"/>
    <w:rsid w:val="007D6F78"/>
    <w:rsid w:val="007E0EC8"/>
    <w:rsid w:val="007E1E44"/>
    <w:rsid w:val="007E384A"/>
    <w:rsid w:val="007F3DE3"/>
    <w:rsid w:val="007F625B"/>
    <w:rsid w:val="00800DF5"/>
    <w:rsid w:val="00802D8F"/>
    <w:rsid w:val="00806D9E"/>
    <w:rsid w:val="0080733A"/>
    <w:rsid w:val="00811B33"/>
    <w:rsid w:val="00813A32"/>
    <w:rsid w:val="00821114"/>
    <w:rsid w:val="008246EC"/>
    <w:rsid w:val="00836152"/>
    <w:rsid w:val="0083767B"/>
    <w:rsid w:val="00841876"/>
    <w:rsid w:val="008460FD"/>
    <w:rsid w:val="00847A78"/>
    <w:rsid w:val="008552E9"/>
    <w:rsid w:val="00857336"/>
    <w:rsid w:val="00865A6A"/>
    <w:rsid w:val="00865D94"/>
    <w:rsid w:val="00867853"/>
    <w:rsid w:val="00867C79"/>
    <w:rsid w:val="00870ABB"/>
    <w:rsid w:val="00871860"/>
    <w:rsid w:val="008770D2"/>
    <w:rsid w:val="00880252"/>
    <w:rsid w:val="0088635F"/>
    <w:rsid w:val="008A7D51"/>
    <w:rsid w:val="008B2590"/>
    <w:rsid w:val="008C4D7D"/>
    <w:rsid w:val="008D0DD1"/>
    <w:rsid w:val="008D1B63"/>
    <w:rsid w:val="008D5CED"/>
    <w:rsid w:val="008D6232"/>
    <w:rsid w:val="008D665F"/>
    <w:rsid w:val="008E0987"/>
    <w:rsid w:val="008E2E27"/>
    <w:rsid w:val="008E4D12"/>
    <w:rsid w:val="008F1588"/>
    <w:rsid w:val="008F261C"/>
    <w:rsid w:val="008F2B31"/>
    <w:rsid w:val="008F5BF9"/>
    <w:rsid w:val="00900691"/>
    <w:rsid w:val="00906152"/>
    <w:rsid w:val="009110EE"/>
    <w:rsid w:val="00913106"/>
    <w:rsid w:val="00913666"/>
    <w:rsid w:val="00913855"/>
    <w:rsid w:val="00913A35"/>
    <w:rsid w:val="00913CB1"/>
    <w:rsid w:val="00921CBF"/>
    <w:rsid w:val="00930006"/>
    <w:rsid w:val="0093245A"/>
    <w:rsid w:val="0093538B"/>
    <w:rsid w:val="00936A91"/>
    <w:rsid w:val="009404D0"/>
    <w:rsid w:val="00945A53"/>
    <w:rsid w:val="009462A4"/>
    <w:rsid w:val="00951FDB"/>
    <w:rsid w:val="00953442"/>
    <w:rsid w:val="009555CF"/>
    <w:rsid w:val="00956B7B"/>
    <w:rsid w:val="00957D5C"/>
    <w:rsid w:val="00962B4A"/>
    <w:rsid w:val="00963668"/>
    <w:rsid w:val="009718E4"/>
    <w:rsid w:val="00971AAF"/>
    <w:rsid w:val="0097224A"/>
    <w:rsid w:val="00987CA7"/>
    <w:rsid w:val="00987CD5"/>
    <w:rsid w:val="00990A5B"/>
    <w:rsid w:val="009922B7"/>
    <w:rsid w:val="00995E31"/>
    <w:rsid w:val="009A42E5"/>
    <w:rsid w:val="009B1FF0"/>
    <w:rsid w:val="009C3929"/>
    <w:rsid w:val="009D1096"/>
    <w:rsid w:val="009D6C31"/>
    <w:rsid w:val="009E2239"/>
    <w:rsid w:val="009E278B"/>
    <w:rsid w:val="009E3145"/>
    <w:rsid w:val="009E4AD1"/>
    <w:rsid w:val="009E4B1A"/>
    <w:rsid w:val="009E5763"/>
    <w:rsid w:val="009E5E0D"/>
    <w:rsid w:val="009F3278"/>
    <w:rsid w:val="009F525B"/>
    <w:rsid w:val="00A000C1"/>
    <w:rsid w:val="00A063BF"/>
    <w:rsid w:val="00A063E8"/>
    <w:rsid w:val="00A10661"/>
    <w:rsid w:val="00A166BB"/>
    <w:rsid w:val="00A203DA"/>
    <w:rsid w:val="00A24326"/>
    <w:rsid w:val="00A24825"/>
    <w:rsid w:val="00A25A7A"/>
    <w:rsid w:val="00A33CEB"/>
    <w:rsid w:val="00A3568D"/>
    <w:rsid w:val="00A40301"/>
    <w:rsid w:val="00A544C8"/>
    <w:rsid w:val="00A57C09"/>
    <w:rsid w:val="00A6593D"/>
    <w:rsid w:val="00A665D1"/>
    <w:rsid w:val="00A67D89"/>
    <w:rsid w:val="00A727E6"/>
    <w:rsid w:val="00A80E0C"/>
    <w:rsid w:val="00A846F5"/>
    <w:rsid w:val="00A87171"/>
    <w:rsid w:val="00A91610"/>
    <w:rsid w:val="00A955DB"/>
    <w:rsid w:val="00AA1C52"/>
    <w:rsid w:val="00AA267F"/>
    <w:rsid w:val="00AA6256"/>
    <w:rsid w:val="00AB219B"/>
    <w:rsid w:val="00AB2935"/>
    <w:rsid w:val="00AB58CC"/>
    <w:rsid w:val="00AB6A79"/>
    <w:rsid w:val="00AB7A62"/>
    <w:rsid w:val="00AC0864"/>
    <w:rsid w:val="00AC3E66"/>
    <w:rsid w:val="00AC651B"/>
    <w:rsid w:val="00AD62F2"/>
    <w:rsid w:val="00AD76C9"/>
    <w:rsid w:val="00AE101A"/>
    <w:rsid w:val="00AE2F9B"/>
    <w:rsid w:val="00AF575E"/>
    <w:rsid w:val="00AF5807"/>
    <w:rsid w:val="00AF6F5E"/>
    <w:rsid w:val="00AF6FA0"/>
    <w:rsid w:val="00AF704D"/>
    <w:rsid w:val="00B03FA7"/>
    <w:rsid w:val="00B04545"/>
    <w:rsid w:val="00B126D8"/>
    <w:rsid w:val="00B13A7D"/>
    <w:rsid w:val="00B16239"/>
    <w:rsid w:val="00B21E4D"/>
    <w:rsid w:val="00B23195"/>
    <w:rsid w:val="00B307CB"/>
    <w:rsid w:val="00B40BA6"/>
    <w:rsid w:val="00B41368"/>
    <w:rsid w:val="00B47135"/>
    <w:rsid w:val="00B47355"/>
    <w:rsid w:val="00B473D4"/>
    <w:rsid w:val="00B50F7B"/>
    <w:rsid w:val="00B55CB3"/>
    <w:rsid w:val="00B670EB"/>
    <w:rsid w:val="00B75288"/>
    <w:rsid w:val="00B76A76"/>
    <w:rsid w:val="00B7726B"/>
    <w:rsid w:val="00B90881"/>
    <w:rsid w:val="00B91397"/>
    <w:rsid w:val="00B914EC"/>
    <w:rsid w:val="00B94291"/>
    <w:rsid w:val="00BA3FF0"/>
    <w:rsid w:val="00BB1B37"/>
    <w:rsid w:val="00BB4B8F"/>
    <w:rsid w:val="00BC5336"/>
    <w:rsid w:val="00BC7BD2"/>
    <w:rsid w:val="00BD06ED"/>
    <w:rsid w:val="00BD08F8"/>
    <w:rsid w:val="00BD2BA0"/>
    <w:rsid w:val="00BD3257"/>
    <w:rsid w:val="00BD61BD"/>
    <w:rsid w:val="00BE3AFE"/>
    <w:rsid w:val="00BE5AB6"/>
    <w:rsid w:val="00BF5437"/>
    <w:rsid w:val="00BF6445"/>
    <w:rsid w:val="00C06A58"/>
    <w:rsid w:val="00C130E1"/>
    <w:rsid w:val="00C134D6"/>
    <w:rsid w:val="00C16CD2"/>
    <w:rsid w:val="00C171FE"/>
    <w:rsid w:val="00C21846"/>
    <w:rsid w:val="00C254EB"/>
    <w:rsid w:val="00C33C3C"/>
    <w:rsid w:val="00C34AF3"/>
    <w:rsid w:val="00C37718"/>
    <w:rsid w:val="00C44581"/>
    <w:rsid w:val="00C4529A"/>
    <w:rsid w:val="00C458D6"/>
    <w:rsid w:val="00C475D3"/>
    <w:rsid w:val="00C5645E"/>
    <w:rsid w:val="00C603A2"/>
    <w:rsid w:val="00C72B3E"/>
    <w:rsid w:val="00C73EAA"/>
    <w:rsid w:val="00C74E13"/>
    <w:rsid w:val="00C76C96"/>
    <w:rsid w:val="00C7749B"/>
    <w:rsid w:val="00C82185"/>
    <w:rsid w:val="00C830E8"/>
    <w:rsid w:val="00C962A2"/>
    <w:rsid w:val="00C96D2D"/>
    <w:rsid w:val="00C97E49"/>
    <w:rsid w:val="00CA026F"/>
    <w:rsid w:val="00CA2DE7"/>
    <w:rsid w:val="00CA43F4"/>
    <w:rsid w:val="00CB758A"/>
    <w:rsid w:val="00CC03E6"/>
    <w:rsid w:val="00CC0984"/>
    <w:rsid w:val="00CC2BB5"/>
    <w:rsid w:val="00CC6DF4"/>
    <w:rsid w:val="00CE0EEA"/>
    <w:rsid w:val="00CE41EB"/>
    <w:rsid w:val="00CE726B"/>
    <w:rsid w:val="00CF11F9"/>
    <w:rsid w:val="00CF46D8"/>
    <w:rsid w:val="00D06F79"/>
    <w:rsid w:val="00D126B1"/>
    <w:rsid w:val="00D140C5"/>
    <w:rsid w:val="00D141CE"/>
    <w:rsid w:val="00D14D12"/>
    <w:rsid w:val="00D159AC"/>
    <w:rsid w:val="00D21036"/>
    <w:rsid w:val="00D2549F"/>
    <w:rsid w:val="00D33724"/>
    <w:rsid w:val="00D35073"/>
    <w:rsid w:val="00D3660E"/>
    <w:rsid w:val="00D447D5"/>
    <w:rsid w:val="00D53E0C"/>
    <w:rsid w:val="00D56C36"/>
    <w:rsid w:val="00D56DC9"/>
    <w:rsid w:val="00D623CC"/>
    <w:rsid w:val="00D65F12"/>
    <w:rsid w:val="00D72139"/>
    <w:rsid w:val="00D81168"/>
    <w:rsid w:val="00D832D1"/>
    <w:rsid w:val="00D8376B"/>
    <w:rsid w:val="00D92D0D"/>
    <w:rsid w:val="00D94EEC"/>
    <w:rsid w:val="00D9635E"/>
    <w:rsid w:val="00D977BA"/>
    <w:rsid w:val="00DA2204"/>
    <w:rsid w:val="00DA7F79"/>
    <w:rsid w:val="00DB0E3D"/>
    <w:rsid w:val="00DB216C"/>
    <w:rsid w:val="00DB3966"/>
    <w:rsid w:val="00DB7F86"/>
    <w:rsid w:val="00DC1F79"/>
    <w:rsid w:val="00DC3924"/>
    <w:rsid w:val="00DD05EC"/>
    <w:rsid w:val="00DD0BF8"/>
    <w:rsid w:val="00DD1F09"/>
    <w:rsid w:val="00DD2EFE"/>
    <w:rsid w:val="00DD313F"/>
    <w:rsid w:val="00DD3B02"/>
    <w:rsid w:val="00DD3EEA"/>
    <w:rsid w:val="00DE0664"/>
    <w:rsid w:val="00DE0CF4"/>
    <w:rsid w:val="00DE17F4"/>
    <w:rsid w:val="00DF3A98"/>
    <w:rsid w:val="00DF7209"/>
    <w:rsid w:val="00E07473"/>
    <w:rsid w:val="00E22491"/>
    <w:rsid w:val="00E30E44"/>
    <w:rsid w:val="00E365DF"/>
    <w:rsid w:val="00E4038A"/>
    <w:rsid w:val="00E43C5A"/>
    <w:rsid w:val="00E54997"/>
    <w:rsid w:val="00E55B64"/>
    <w:rsid w:val="00E56903"/>
    <w:rsid w:val="00E57569"/>
    <w:rsid w:val="00E6050A"/>
    <w:rsid w:val="00E741B5"/>
    <w:rsid w:val="00E74526"/>
    <w:rsid w:val="00E82303"/>
    <w:rsid w:val="00E86F3D"/>
    <w:rsid w:val="00E92D87"/>
    <w:rsid w:val="00E93D7C"/>
    <w:rsid w:val="00E95B01"/>
    <w:rsid w:val="00E97B46"/>
    <w:rsid w:val="00EB1E8F"/>
    <w:rsid w:val="00EB5757"/>
    <w:rsid w:val="00EB79BF"/>
    <w:rsid w:val="00EC44BF"/>
    <w:rsid w:val="00EC73C2"/>
    <w:rsid w:val="00ED0BC0"/>
    <w:rsid w:val="00ED1E88"/>
    <w:rsid w:val="00ED4CFD"/>
    <w:rsid w:val="00ED5084"/>
    <w:rsid w:val="00EE36FB"/>
    <w:rsid w:val="00EE7B91"/>
    <w:rsid w:val="00EF1C9A"/>
    <w:rsid w:val="00EF510C"/>
    <w:rsid w:val="00F01620"/>
    <w:rsid w:val="00F02511"/>
    <w:rsid w:val="00F04F84"/>
    <w:rsid w:val="00F05841"/>
    <w:rsid w:val="00F079DE"/>
    <w:rsid w:val="00F10BEC"/>
    <w:rsid w:val="00F1342E"/>
    <w:rsid w:val="00F15A18"/>
    <w:rsid w:val="00F1707C"/>
    <w:rsid w:val="00F17F91"/>
    <w:rsid w:val="00F208DF"/>
    <w:rsid w:val="00F20B92"/>
    <w:rsid w:val="00F228E6"/>
    <w:rsid w:val="00F23535"/>
    <w:rsid w:val="00F23E69"/>
    <w:rsid w:val="00F30662"/>
    <w:rsid w:val="00F310E1"/>
    <w:rsid w:val="00F330B0"/>
    <w:rsid w:val="00F360C6"/>
    <w:rsid w:val="00F36F05"/>
    <w:rsid w:val="00F500A1"/>
    <w:rsid w:val="00F50C01"/>
    <w:rsid w:val="00F61E00"/>
    <w:rsid w:val="00F632FC"/>
    <w:rsid w:val="00F642BE"/>
    <w:rsid w:val="00F65843"/>
    <w:rsid w:val="00F6590E"/>
    <w:rsid w:val="00F66A72"/>
    <w:rsid w:val="00F75469"/>
    <w:rsid w:val="00F80989"/>
    <w:rsid w:val="00F819A5"/>
    <w:rsid w:val="00F81BA9"/>
    <w:rsid w:val="00F81DA8"/>
    <w:rsid w:val="00F867F3"/>
    <w:rsid w:val="00F924E3"/>
    <w:rsid w:val="00F92652"/>
    <w:rsid w:val="00F92EC7"/>
    <w:rsid w:val="00F93797"/>
    <w:rsid w:val="00F9471A"/>
    <w:rsid w:val="00F95FE8"/>
    <w:rsid w:val="00F97144"/>
    <w:rsid w:val="00FA1EFC"/>
    <w:rsid w:val="00FA24D0"/>
    <w:rsid w:val="00FA3674"/>
    <w:rsid w:val="00FB0FF7"/>
    <w:rsid w:val="00FB15C1"/>
    <w:rsid w:val="00FB23A0"/>
    <w:rsid w:val="00FB3547"/>
    <w:rsid w:val="00FC08CB"/>
    <w:rsid w:val="00FC0C27"/>
    <w:rsid w:val="00FC1601"/>
    <w:rsid w:val="00FC1AF0"/>
    <w:rsid w:val="00FC496F"/>
    <w:rsid w:val="00FC62F3"/>
    <w:rsid w:val="00FC7A24"/>
    <w:rsid w:val="00FD07C9"/>
    <w:rsid w:val="00FE2300"/>
    <w:rsid w:val="00FE2922"/>
    <w:rsid w:val="00FE3462"/>
    <w:rsid w:val="00FF2654"/>
    <w:rsid w:val="00FF3652"/>
    <w:rsid w:val="00FF6B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B58C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5254B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5254B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List Paragraph"/>
    <w:basedOn w:val="a"/>
    <w:uiPriority w:val="34"/>
    <w:qFormat/>
    <w:rsid w:val="007F625B"/>
    <w:pPr>
      <w:ind w:leftChars="400" w:left="840"/>
    </w:pPr>
  </w:style>
  <w:style w:type="paragraph" w:styleId="a6">
    <w:name w:val="header"/>
    <w:basedOn w:val="a"/>
    <w:link w:val="a7"/>
    <w:uiPriority w:val="99"/>
    <w:unhideWhenUsed/>
    <w:rsid w:val="00F61E0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61E00"/>
  </w:style>
  <w:style w:type="paragraph" w:styleId="a8">
    <w:name w:val="footer"/>
    <w:basedOn w:val="a"/>
    <w:link w:val="a9"/>
    <w:uiPriority w:val="99"/>
    <w:unhideWhenUsed/>
    <w:rsid w:val="00F61E0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61E0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IP</dc:creator>
  <cp:lastModifiedBy>共立</cp:lastModifiedBy>
  <cp:revision>6</cp:revision>
  <dcterms:created xsi:type="dcterms:W3CDTF">2020-09-10T06:29:00Z</dcterms:created>
  <dcterms:modified xsi:type="dcterms:W3CDTF">2020-10-02T05:32:00Z</dcterms:modified>
</cp:coreProperties>
</file>